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don Rog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d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g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7 North Beverly Lane, Arlington Heights, IL, USA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brandon.rogers@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0058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ie Roger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